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1641AE" w:rsidRPr="00A817CC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1641AE" w:rsidRPr="00A817CC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38FBF52F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B54C8">
        <w:rPr>
          <w:rFonts w:ascii="DIN Pro Regular" w:hAnsi="DIN Pro Regular" w:cs="DIN Pro Regular"/>
          <w:sz w:val="24"/>
          <w:szCs w:val="24"/>
        </w:rPr>
        <w:t>2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7D28">
        <w:rPr>
          <w:rFonts w:ascii="DIN Pro Regular" w:hAnsi="DIN Pro Regular" w:cs="DIN Pro Regular"/>
          <w:sz w:val="24"/>
          <w:szCs w:val="24"/>
        </w:rPr>
        <w:t>January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1641AE" w:rsidRPr="00D21516" w:rsidRDefault="001641AE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1641AE" w:rsidRPr="00D21516" w:rsidRDefault="001641AE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1641AE" w:rsidRPr="00C30F18" w:rsidRDefault="001641AE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1641AE" w:rsidRPr="00C30F18" w:rsidRDefault="001641AE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4664F4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3E15EF61" w:rsidR="00506381" w:rsidRDefault="00167D61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2335616" behindDoc="0" locked="0" layoutInCell="1" allowOverlap="1" wp14:anchorId="6A8D3793" wp14:editId="06A39C96">
            <wp:simplePos x="0" y="0"/>
            <wp:positionH relativeFrom="margin">
              <wp:posOffset>368907</wp:posOffset>
            </wp:positionH>
            <wp:positionV relativeFrom="paragraph">
              <wp:posOffset>26035</wp:posOffset>
            </wp:positionV>
            <wp:extent cx="1765620" cy="848563"/>
            <wp:effectExtent l="19050" t="19050" r="25400" b="27940"/>
            <wp:wrapSquare wrapText="bothSides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20" cy="848563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64DDA9F4" w:rsidR="003628D6" w:rsidRPr="00577486" w:rsidRDefault="00165B3F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37664" behindDoc="0" locked="0" layoutInCell="1" allowOverlap="1" wp14:anchorId="26CDE789" wp14:editId="69F37800">
            <wp:simplePos x="0" y="0"/>
            <wp:positionH relativeFrom="column">
              <wp:posOffset>286247</wp:posOffset>
            </wp:positionH>
            <wp:positionV relativeFrom="paragraph">
              <wp:posOffset>29845</wp:posOffset>
            </wp:positionV>
            <wp:extent cx="5038090" cy="370205"/>
            <wp:effectExtent l="19050" t="19050" r="10160" b="10795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1641AE" w:rsidRPr="00823199" w:rsidRDefault="001641AE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1641AE" w:rsidRPr="00823199" w:rsidRDefault="001641AE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1641AE" w:rsidRPr="00512F84" w:rsidRDefault="001641AE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1641AE" w:rsidRPr="00512F84" w:rsidRDefault="001641AE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9E3D86B" w:rsidR="00186312" w:rsidRDefault="009B008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39712" behindDoc="0" locked="0" layoutInCell="1" allowOverlap="1" wp14:anchorId="6852AC8C" wp14:editId="4D2F2CDA">
            <wp:simplePos x="0" y="0"/>
            <wp:positionH relativeFrom="margin">
              <wp:align>right</wp:align>
            </wp:positionH>
            <wp:positionV relativeFrom="paragraph">
              <wp:posOffset>826135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6079C0BC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1F2E8EC2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1641AE" w:rsidRPr="00512F84" w:rsidRDefault="001641AE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1641AE" w:rsidRPr="00376440" w:rsidRDefault="001641AE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1641AE" w:rsidRPr="00512F84" w:rsidRDefault="001641AE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1641AE" w:rsidRPr="00376440" w:rsidRDefault="001641AE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1641AE" w:rsidRPr="008C6CA8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1641AE" w:rsidRPr="008C6CA8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1641AE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1641AE" w:rsidRPr="008C6CA8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1641AE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1641AE" w:rsidRPr="008C6CA8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1641AE" w:rsidRPr="008C6CA8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1641AE" w:rsidRPr="008C6CA8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1641AE" w:rsidRPr="009331A8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1641AE" w:rsidRPr="009331A8" w:rsidRDefault="001641AE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1641AE" w:rsidRPr="009331A8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1641AE" w:rsidRPr="009331A8" w:rsidRDefault="001641AE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1641AE" w:rsidRPr="000935BD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1641AE" w:rsidRPr="000935BD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1641AE" w:rsidRPr="00083BA7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1641AE" w:rsidRPr="00083BA7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1641AE" w:rsidRPr="00A76DDB" w:rsidRDefault="001641AE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1641AE" w:rsidRDefault="001641AE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1641AE" w:rsidRPr="00A76DDB" w:rsidRDefault="001641AE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1641AE" w:rsidRDefault="001641AE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1641AE" w:rsidRPr="00897574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1641AE" w:rsidRPr="0075469E" w:rsidRDefault="001641AE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1641AE" w:rsidRPr="0075469E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1641AE" w:rsidRPr="00897574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1641AE" w:rsidRPr="0075469E" w:rsidRDefault="001641AE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1641AE" w:rsidRPr="0075469E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1641AE" w:rsidRPr="00394BA6" w:rsidRDefault="001641AE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1641AE" w:rsidRPr="00394BA6" w:rsidRDefault="001641AE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1641AE" w:rsidRPr="000715DC" w:rsidRDefault="001641AE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1641AE" w:rsidRPr="000715DC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1641AE" w:rsidRPr="000715DC" w:rsidRDefault="001641AE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1641AE" w:rsidRPr="000715DC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1641AE" w:rsidRPr="00867F22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1641AE" w:rsidRPr="00091FB4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1641AE" w:rsidRPr="00091FB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1641AE" w:rsidRPr="00AF4D2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1641AE" w:rsidRPr="00AF4D24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1641AE" w:rsidRPr="00406AAD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1641AE" w:rsidRPr="00867F22" w:rsidRDefault="001641AE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1641AE" w:rsidRPr="00091FB4" w:rsidRDefault="001641AE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1641AE" w:rsidRPr="00091FB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1641AE" w:rsidRPr="00AF4D2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1641AE" w:rsidRPr="00AF4D24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1641AE" w:rsidRPr="00406AAD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1641AE" w:rsidRPr="003D6123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1641AE" w:rsidRPr="003D6123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1641AE" w:rsidRPr="00867F22" w:rsidRDefault="001641AE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1641AE" w:rsidRPr="00267030" w:rsidRDefault="001641AE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1641AE" w:rsidRPr="00867F22" w:rsidRDefault="001641AE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1641AE" w:rsidRPr="00267030" w:rsidRDefault="001641AE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1641AE" w:rsidRPr="00E3643C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1641AE" w:rsidRPr="00242313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1641AE" w:rsidRPr="00E3643C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1641AE" w:rsidRPr="00242313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1641AE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1641AE" w:rsidRPr="00E3643C" w:rsidRDefault="001641AE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1641AE" w:rsidRPr="00E3643C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1641AE" w:rsidRPr="00267030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1641AE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1641AE" w:rsidRPr="00E3643C" w:rsidRDefault="001641AE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1641AE" w:rsidRPr="00E3643C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1641AE" w:rsidRPr="00267030" w:rsidRDefault="001641AE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1641AE" w:rsidRPr="00267030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1641AE" w:rsidRPr="00267030" w:rsidRDefault="001641AE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1641AE" w:rsidRPr="009701BB" w:rsidRDefault="001641AE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1641AE" w:rsidRPr="009701BB" w:rsidRDefault="001641AE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1641AE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1641AE" w:rsidRPr="00267030" w:rsidRDefault="001641AE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1641AE" w:rsidRDefault="001641AE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1641AE" w:rsidRPr="00267030" w:rsidRDefault="001641AE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1641AE" w:rsidRPr="00FC541E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1641AE" w:rsidRPr="00FC541E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1641AE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1641AE" w:rsidRDefault="001641AE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1641AE" w:rsidRPr="009B1656" w:rsidRDefault="001641AE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1641AE" w:rsidRPr="009B1656" w:rsidRDefault="001641AE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1641AE" w:rsidRPr="009B1656" w:rsidRDefault="001641AE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1641AE" w:rsidRPr="009B1656" w:rsidRDefault="001641AE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1641AE" w:rsidRPr="00076D77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1641AE" w:rsidRPr="00076D7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1641AE" w:rsidRPr="004D6CB9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1641AE" w:rsidRPr="00267030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1641AE" w:rsidRPr="004D6CB9" w:rsidRDefault="001641AE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1641AE" w:rsidRPr="00267030" w:rsidRDefault="001641AE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1641AE" w:rsidRPr="004D6CB9" w:rsidRDefault="001641AE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1641AE" w:rsidRPr="00856B4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1641AE" w:rsidRPr="004D6CB9" w:rsidRDefault="001641AE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1641AE" w:rsidRPr="00856B4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1641AE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1641AE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1641AE" w:rsidRPr="00267030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1641AE" w:rsidRPr="00267030" w:rsidRDefault="001641AE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1641AE" w:rsidRPr="007F5BA4" w:rsidRDefault="001641AE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1641AE" w:rsidRPr="007F5BA4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1641AE" w:rsidRPr="007F5BA4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1641AE" w:rsidRPr="007F5BA4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1641AE" w:rsidRPr="007F5BA4" w:rsidRDefault="001641AE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1641AE" w:rsidRPr="007F5BA4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1641AE" w:rsidRPr="007F5BA4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1641AE" w:rsidRPr="007F5BA4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1641AE" w:rsidRPr="00FC7723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1641AE" w:rsidRPr="003B5DF1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1641AE" w:rsidRPr="00FC7723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1641AE" w:rsidRPr="003B5DF1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1641AE" w:rsidRPr="00E00A25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1641AE" w:rsidRPr="00E00A25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1641AE" w:rsidRPr="00931EFC" w:rsidRDefault="001641AE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1641AE" w:rsidRPr="00931EFC" w:rsidRDefault="001641AE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1641AE" w:rsidRDefault="001641AE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1641AE" w:rsidRDefault="001641AE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1641AE" w:rsidRPr="00604D37" w:rsidRDefault="001641AE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1641AE" w:rsidRPr="00604D37" w:rsidRDefault="001641AE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1641AE" w:rsidRPr="005957BE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1641AE" w:rsidRPr="00506317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1641AE" w:rsidRPr="005957BE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1641AE" w:rsidRPr="00506317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1641AE" w:rsidRPr="00517ABD" w:rsidRDefault="001641AE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1641AE" w:rsidRPr="00517ABD" w:rsidRDefault="001641AE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1641AE" w:rsidRPr="008005C2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1641AE" w:rsidRPr="008005C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1641AE" w:rsidRPr="009F2E1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1641AE" w:rsidRPr="008005C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1641AE" w:rsidRPr="00EB7109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1641AE" w:rsidRPr="008005C2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1641AE" w:rsidRPr="008005C2" w:rsidRDefault="001641AE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1641AE" w:rsidRPr="009F2E1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1641AE" w:rsidRPr="008005C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1641AE" w:rsidRPr="00EB7109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1641AE" w:rsidRPr="00482947" w:rsidRDefault="001641AE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1641AE" w:rsidRPr="00482947" w:rsidRDefault="001641AE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1641AE" w:rsidRPr="004C0D4E" w:rsidRDefault="001641AE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1641AE" w:rsidRPr="004C0D4E" w:rsidRDefault="001641AE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1641AE" w:rsidRPr="00BE5F63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1641AE" w:rsidRPr="00BE5F63" w:rsidRDefault="001641AE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1641AE" w:rsidRPr="005F4D62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1641AE" w:rsidRPr="005F4D62" w:rsidRDefault="001641AE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1641AE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1641AE" w:rsidRDefault="001641AE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1641AE" w:rsidRPr="000C0D9C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1641AE" w:rsidRPr="000C0D9C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1641AE" w:rsidRPr="000C0D9C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1641AE" w:rsidRPr="000C0D9C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1641AE" w:rsidRPr="00CF3601" w:rsidRDefault="001641AE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1641AE" w:rsidRPr="00CF3601" w:rsidRDefault="001641AE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1641AE" w:rsidRPr="00CF3601" w:rsidRDefault="001641AE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1641AE" w:rsidRPr="00CF3601" w:rsidRDefault="001641AE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1641AE" w:rsidRPr="00BC277F" w:rsidRDefault="001641AE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1641AE" w:rsidRPr="00BC277F" w:rsidRDefault="001641AE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1641AE" w:rsidRPr="00125491" w:rsidRDefault="001641AE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1641AE" w:rsidRPr="004415C5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1641AE" w:rsidRPr="00125491" w:rsidRDefault="001641AE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1641AE" w:rsidRPr="004415C5" w:rsidRDefault="001641AE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1641AE" w:rsidRPr="00932F38" w:rsidRDefault="001641AE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1641AE" w:rsidRPr="00932F38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1641AE" w:rsidRPr="00932F38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1641AE" w:rsidRPr="00932F38" w:rsidRDefault="001641AE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1641AE" w:rsidRPr="00932F38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1641AE" w:rsidRPr="00932F38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1641AE" w:rsidRDefault="001641AE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1641AE" w:rsidRDefault="001641AE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1641AE" w:rsidRPr="0012478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1641AE" w:rsidRPr="0012478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1641AE" w:rsidRPr="008005C2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1641AE" w:rsidRPr="008005C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1641AE" w:rsidRPr="009F2E1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1641AE" w:rsidRPr="008005C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1641AE" w:rsidRPr="008005C2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1641AE" w:rsidRPr="008005C2" w:rsidRDefault="001641AE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1641AE" w:rsidRPr="009F2E1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1641AE" w:rsidRPr="008005C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1641AE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1641AE" w:rsidRDefault="001641AE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1641AE" w:rsidRPr="007E28A1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1641AE" w:rsidRPr="007E28A1" w:rsidRDefault="001641AE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1641AE" w:rsidRPr="00482947" w:rsidRDefault="001641AE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1641AE" w:rsidRPr="00482947" w:rsidRDefault="001641AE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19979524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426E910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6EB1AE09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1641AE" w:rsidRPr="0034659A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1641AE" w:rsidRPr="00DB74A1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1641AE" w:rsidRPr="0034659A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1641AE" w:rsidRPr="00DB74A1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1641AE" w:rsidRPr="00FD6697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1641AE" w:rsidRPr="00FD6697" w:rsidRDefault="001641AE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1641AE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1641AE" w:rsidRPr="00E92508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1641AE" w:rsidRPr="00E92508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1641AE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1641AE" w:rsidRPr="00E92508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1641AE" w:rsidRPr="00E92508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1641AE" w:rsidRPr="0015000A" w:rsidRDefault="001641AE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1641AE" w:rsidRPr="0015000A" w:rsidRDefault="001641AE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1641AE" w:rsidRPr="00B12887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1641AE" w:rsidRPr="00B12887" w:rsidRDefault="001641AE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1641AE" w:rsidRPr="0024276D" w:rsidRDefault="001641AE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1641AE" w:rsidRPr="0024276D" w:rsidRDefault="001641AE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1641AE" w:rsidRDefault="001641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1641AE" w:rsidRDefault="001641AE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1641AE" w:rsidRPr="0024276D" w:rsidRDefault="001641AE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1641AE" w:rsidRPr="0024276D" w:rsidRDefault="001641AE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1641AE" w:rsidRPr="0024276D" w:rsidRDefault="001641AE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1641AE" w:rsidRPr="0024276D" w:rsidRDefault="001641AE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CEC73" id="_x0000_t202" coordsize="21600,21600" o:spt="202" path="m,l,21600r21600,l21600,xe">
                <v:stroke joinstyle="miter"/>
                <v:path gradientshapeok="t" o:connecttype="rect"/>
              </v:shapetype>
              <v:shape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628EB400" w14:textId="13D30313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  <w:bookmarkStart w:id="91" w:name="_GoBack"/>
                      <w:bookmarkEnd w:id="91"/>
                    </w:p>
                    <w:p w14:paraId="628EB400" w14:textId="13D30313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1641AE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1641AE" w:rsidRPr="0024276D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1641AE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1641AE" w:rsidRPr="0024276D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1641AE" w:rsidRPr="00BD13A9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1641AE" w:rsidRPr="00BD13A9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1641AE" w:rsidRPr="00934773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1641AE" w:rsidRPr="00934773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1641AE" w:rsidRPr="00934773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1641AE" w:rsidRPr="00934773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1641AE" w:rsidRPr="00EB6D89" w:rsidRDefault="001641AE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1641AE" w:rsidRPr="00EB6D89" w:rsidRDefault="001641AE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1641AE" w:rsidRPr="00F31F33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1641AE" w:rsidRPr="002745A8" w:rsidRDefault="001641AE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1641AE" w:rsidRPr="00F31F33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1641AE" w:rsidRPr="002745A8" w:rsidRDefault="001641AE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1641AE" w:rsidRPr="00C85190" w:rsidRDefault="001641AE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1641AE" w:rsidRPr="00C85190" w:rsidRDefault="001641AE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1641AE" w:rsidRPr="00FF2C4D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1641AE" w:rsidRPr="00FF2C4D" w:rsidRDefault="001641AE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1641AE" w:rsidRPr="00B84FB1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1641AE" w:rsidRPr="00FF2C4D" w:rsidRDefault="001641AE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1641AE" w:rsidRPr="00FF2C4D" w:rsidRDefault="001641AE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1641AE" w:rsidRPr="00B84FB1" w:rsidRDefault="001641AE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1641AE" w:rsidRPr="00FF2C4D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1641AE" w:rsidRPr="00FF2C4D" w:rsidRDefault="001641AE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1641AE" w:rsidRPr="00FF2C4D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1641AE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1641AE" w:rsidRPr="00B84FB1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1641AE" w:rsidRPr="00B84FB1" w:rsidRDefault="001641AE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1641AE" w:rsidRPr="00B84FB1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1641AE" w:rsidRPr="00FF2C4D" w:rsidRDefault="001641AE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1641AE" w:rsidRPr="00FF2C4D" w:rsidRDefault="001641AE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1641AE" w:rsidRPr="00FF2C4D" w:rsidRDefault="001641AE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1641AE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1641AE" w:rsidRPr="00B84FB1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1641AE" w:rsidRPr="00B84FB1" w:rsidRDefault="001641AE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1641AE" w:rsidRPr="00B84FB1" w:rsidRDefault="001641AE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1641AE" w:rsidRPr="00E50472" w:rsidRDefault="001641AE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1641AE" w:rsidRPr="00B84FB1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1641AE" w:rsidRPr="00E50472" w:rsidRDefault="001641AE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1641AE" w:rsidRPr="00B84FB1" w:rsidRDefault="001641AE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1641AE" w:rsidRPr="009D1AC0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1641AE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1641AE" w:rsidRPr="009D1AC0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1641AE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1641AE" w:rsidRPr="005A0BED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1641AE" w:rsidRPr="005A0BED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1641AE" w:rsidRPr="00003E71" w:rsidRDefault="001641AE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1641AE" w:rsidRPr="00003E71" w:rsidRDefault="001641AE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1641AE" w:rsidRPr="006A0AA5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1641AE" w:rsidRPr="006A0AA5" w:rsidRDefault="001641AE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1641AE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1641AE" w:rsidRDefault="001641AE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1641AE" w:rsidRPr="006A0AA5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1641AE" w:rsidRDefault="001641AE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1641AE" w:rsidRPr="006A0AA5" w:rsidRDefault="001641AE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1641AE" w:rsidRPr="006A0AA5" w:rsidRDefault="001641AE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1641AE" w:rsidRDefault="001641AE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1641AE" w:rsidRDefault="001641AE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1641AE" w:rsidRPr="006A0AA5" w:rsidRDefault="001641AE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1641AE" w:rsidRDefault="001641AE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1641AE" w:rsidRDefault="001641AE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1641AE" w:rsidRPr="005526A3" w:rsidRDefault="001641AE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1641AE" w:rsidRDefault="001641AE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1641AE" w:rsidRPr="005526A3" w:rsidRDefault="001641AE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1641AE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1641AE" w:rsidRPr="005526A3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1641AE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1641AE" w:rsidRPr="005526A3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1641AE" w:rsidRPr="00C962CB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1641AE" w:rsidRPr="00C962CB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1641AE" w:rsidRPr="00C962C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1641AE" w:rsidRPr="00C962C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1641AE" w:rsidRPr="00003E71" w:rsidRDefault="001641AE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19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" filled="f" stroked="f" strokeweight=".5pt">
                <v:textbox>
                  <w:txbxContent>
                    <w:p w14:paraId="797B2C1E" w14:textId="77777777" w:rsidR="001641AE" w:rsidRPr="00003E71" w:rsidRDefault="001641AE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26FC3402" w:rsidR="006F31AB" w:rsidRPr="00577486" w:rsidRDefault="00AB7F84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4E0ED9D1">
                <wp:simplePos x="0" y="0"/>
                <wp:positionH relativeFrom="column">
                  <wp:posOffset>3603130</wp:posOffset>
                </wp:positionH>
                <wp:positionV relativeFrom="paragraph">
                  <wp:posOffset>1913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0" type="#_x0000_t202" style="position:absolute;margin-left:283.7pt;margin-top:1.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" filled="f" stroked="f">
                <v:stroke dashstyle="dash"/>
                <v:textbox>
                  <w:txbxContent>
                    <w:p w14:paraId="4C06BC4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66CD7541">
                <wp:simplePos x="0" y="0"/>
                <wp:positionH relativeFrom="column">
                  <wp:posOffset>139833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1" type="#_x0000_t202" style="position:absolute;margin-left:110.1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" filled="f" stroked="f">
                <v:stroke dashstyle="dash"/>
                <v:textbox>
                  <w:txbxContent>
                    <w:p w14:paraId="72EE8491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9619569">
                <wp:simplePos x="0" y="0"/>
                <wp:positionH relativeFrom="column">
                  <wp:posOffset>730250</wp:posOffset>
                </wp:positionH>
                <wp:positionV relativeFrom="paragraph">
                  <wp:posOffset>15875</wp:posOffset>
                </wp:positionV>
                <wp:extent cx="4409611" cy="3313885"/>
                <wp:effectExtent l="0" t="19050" r="0" b="0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9611" cy="3313885"/>
                          <a:chOff x="734682" y="0"/>
                          <a:chExt cx="4409611" cy="3313885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1641AE" w:rsidRDefault="001641AE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2" style="position:absolute;margin-left:57.5pt;margin-top:1.25pt;width:347.2pt;height:260.95pt;z-index:252249600;mso-width-relative:margin;mso-height-relative:margin" coordorigin="7346" coordsize="44096,33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">
                <v:rect id="Rectangle 1557" o:spid="_x0000_s1523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4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5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6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1" o:title="A close up of a sign&#10;&#10;Description automatically generated"/>
                </v:shape>
                <v:line id="Straight Connector 167" o:spid="_x0000_s1527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28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1" o:title="A close up of a sign&#10;&#10;Description automatically generated"/>
                </v:shape>
                <v:line id="Straight Connector 170" o:spid="_x0000_s1529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0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1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2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3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4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5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6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38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39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0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1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256" o:spid="_x0000_s1542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543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4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5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6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7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8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9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0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2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3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Freeform 66" o:spid="_x0000_s1554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55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56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1641AE" w:rsidRDefault="001641AE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</w:t>
                        </w:r>
                        <w:bookmarkStart w:id="181" w:name="_GoBack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mbered</w:t>
                        </w:r>
                        <w:bookmarkEnd w:id="181"/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3F8F8C2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7E5B8A04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4774DB96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01D6E4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18CABEBB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09E4FF4E">
                <wp:simplePos x="0" y="0"/>
                <wp:positionH relativeFrom="column">
                  <wp:posOffset>848360</wp:posOffset>
                </wp:positionH>
                <wp:positionV relativeFrom="paragraph">
                  <wp:posOffset>300310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57" type="#_x0000_t202" style="position:absolute;margin-left:66.8pt;margin-top:23.65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" filled="f" stroked="f">
                <v:stroke dashstyle="dash"/>
                <v:textbox>
                  <w:txbxContent>
                    <w:p w14:paraId="2BBEBC5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32FFBFAF" w14:textId="0101B694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3A02ECC5">
                <wp:simplePos x="0" y="0"/>
                <wp:positionH relativeFrom="column">
                  <wp:posOffset>4162740</wp:posOffset>
                </wp:positionH>
                <wp:positionV relativeFrom="paragraph">
                  <wp:posOffset>5961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58" type="#_x0000_t202" style="position:absolute;margin-left:327.75pt;margin-top:.45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" filled="f" stroked="f">
                <v:stroke dashstyle="dash"/>
                <v:textbox>
                  <w:txbxContent>
                    <w:p w14:paraId="79BB78EC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25A68E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62486269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27E8EBD3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7EE5F818" wp14:editId="449EBA1C">
            <wp:simplePos x="0" y="0"/>
            <wp:positionH relativeFrom="column">
              <wp:posOffset>3937635</wp:posOffset>
            </wp:positionH>
            <wp:positionV relativeFrom="paragraph">
              <wp:posOffset>218486</wp:posOffset>
            </wp:positionV>
            <wp:extent cx="1015251" cy="1015205"/>
            <wp:effectExtent l="0" t="0" r="0" b="0"/>
            <wp:wrapNone/>
            <wp:docPr id="1508" name="Picture 150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35054A48" wp14:editId="55B6CF93">
            <wp:simplePos x="0" y="0"/>
            <wp:positionH relativeFrom="column">
              <wp:posOffset>3022600</wp:posOffset>
            </wp:positionH>
            <wp:positionV relativeFrom="paragraph">
              <wp:posOffset>198120</wp:posOffset>
            </wp:positionV>
            <wp:extent cx="1014730" cy="1014730"/>
            <wp:effectExtent l="0" t="0" r="0" b="0"/>
            <wp:wrapNone/>
            <wp:docPr id="1504" name="Picture 150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3088" behindDoc="0" locked="0" layoutInCell="1" allowOverlap="1" wp14:anchorId="689AB8BC" wp14:editId="33927690">
            <wp:simplePos x="0" y="0"/>
            <wp:positionH relativeFrom="column">
              <wp:posOffset>1625600</wp:posOffset>
            </wp:positionH>
            <wp:positionV relativeFrom="paragraph">
              <wp:posOffset>204470</wp:posOffset>
            </wp:positionV>
            <wp:extent cx="1015251" cy="1015205"/>
            <wp:effectExtent l="0" t="0" r="0" b="0"/>
            <wp:wrapNone/>
            <wp:docPr id="159" name="Picture 1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1040" behindDoc="0" locked="0" layoutInCell="1" allowOverlap="1" wp14:anchorId="310E7E49" wp14:editId="0574AE8A">
            <wp:simplePos x="0" y="0"/>
            <wp:positionH relativeFrom="column">
              <wp:posOffset>584200</wp:posOffset>
            </wp:positionH>
            <wp:positionV relativeFrom="paragraph">
              <wp:posOffset>207441</wp:posOffset>
            </wp:positionV>
            <wp:extent cx="1015251" cy="1015205"/>
            <wp:effectExtent l="0" t="0" r="0" b="0"/>
            <wp:wrapNone/>
            <wp:docPr id="157" name="Picture 15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1F721DB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47FF8622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5376" behindDoc="0" locked="0" layoutInCell="1" allowOverlap="1" wp14:anchorId="3EB483E4" wp14:editId="2300244A">
                <wp:simplePos x="0" y="0"/>
                <wp:positionH relativeFrom="column">
                  <wp:posOffset>4121150</wp:posOffset>
                </wp:positionH>
                <wp:positionV relativeFrom="paragraph">
                  <wp:posOffset>668020</wp:posOffset>
                </wp:positionV>
                <wp:extent cx="1339268" cy="567754"/>
                <wp:effectExtent l="0" t="0" r="0" b="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268" cy="5677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B06842E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172.16.20.29/24</w:t>
                            </w:r>
                          </w:p>
                          <w:p w14:paraId="5409C8F4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483E4" id="_x0000_s1559" type="#_x0000_t202" style="position:absolute;margin-left:324.5pt;margin-top:52.6pt;width:105.45pt;height:44.7pt;z-index:25232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" filled="f" stroked="f">
                <v:stroke dashstyle="dash"/>
                <v:textbox>
                  <w:txbxContent>
                    <w:p w14:paraId="4B06842E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172.16.20.29/24</w:t>
                      </w:r>
                    </w:p>
                    <w:p w14:paraId="5409C8F4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3568" behindDoc="0" locked="0" layoutInCell="1" allowOverlap="1" wp14:anchorId="6AC29C2C" wp14:editId="5A7E3BB4">
                <wp:simplePos x="0" y="0"/>
                <wp:positionH relativeFrom="column">
                  <wp:posOffset>4140200</wp:posOffset>
                </wp:positionH>
                <wp:positionV relativeFrom="paragraph">
                  <wp:posOffset>466090</wp:posOffset>
                </wp:positionV>
                <wp:extent cx="678815" cy="436245"/>
                <wp:effectExtent l="0" t="0" r="0" b="1905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C005F8E" w14:textId="4706FB81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9C2C" id="_x0000_s1560" type="#_x0000_t202" style="position:absolute;margin-left:326pt;margin-top:36.7pt;width:53.45pt;height:34.35pt;z-index:252333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" filled="f" stroked="f">
                <v:stroke dashstyle="dash"/>
                <v:textbox>
                  <w:txbxContent>
                    <w:p w14:paraId="5C005F8E" w14:textId="4706FB81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3328" behindDoc="0" locked="0" layoutInCell="1" allowOverlap="1" wp14:anchorId="6D204563" wp14:editId="66D63AB6">
                <wp:simplePos x="0" y="0"/>
                <wp:positionH relativeFrom="column">
                  <wp:posOffset>2936516</wp:posOffset>
                </wp:positionH>
                <wp:positionV relativeFrom="paragraph">
                  <wp:posOffset>667385</wp:posOffset>
                </wp:positionV>
                <wp:extent cx="1392855" cy="568366"/>
                <wp:effectExtent l="0" t="0" r="0" b="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855" cy="56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462263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172.16.10.28/24</w:t>
                            </w:r>
                          </w:p>
                          <w:p w14:paraId="3AA1F6C6" w14:textId="77777777" w:rsidR="001641AE" w:rsidRPr="006A0AA5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4563" id="_x0000_s1561" type="#_x0000_t202" style="position:absolute;margin-left:231.2pt;margin-top:52.55pt;width:109.65pt;height:44.75pt;z-index:25232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" filled="f" stroked="f">
                <v:stroke dashstyle="dash"/>
                <v:textbox>
                  <w:txbxContent>
                    <w:p w14:paraId="41462263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172.16.10.28/24</w:t>
                      </w:r>
                    </w:p>
                    <w:p w14:paraId="3AA1F6C6" w14:textId="77777777" w:rsidR="001641AE" w:rsidRPr="006A0AA5" w:rsidRDefault="001641AE" w:rsidP="0034703D">
                      <w:pPr>
                        <w:spacing w:after="0" w:line="257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1520" behindDoc="0" locked="0" layoutInCell="1" allowOverlap="1" wp14:anchorId="0EFA60C4" wp14:editId="77836C66">
                <wp:simplePos x="0" y="0"/>
                <wp:positionH relativeFrom="column">
                  <wp:posOffset>3213100</wp:posOffset>
                </wp:positionH>
                <wp:positionV relativeFrom="paragraph">
                  <wp:posOffset>472440</wp:posOffset>
                </wp:positionV>
                <wp:extent cx="678815" cy="436245"/>
                <wp:effectExtent l="0" t="0" r="0" b="1905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FD1F78" w14:textId="6417797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A60C4" id="_x0000_s1562" type="#_x0000_t202" style="position:absolute;margin-left:253pt;margin-top:37.2pt;width:53.45pt;height:34.35pt;z-index:252331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" filled="f" stroked="f">
                <v:stroke dashstyle="dash"/>
                <v:textbox>
                  <w:txbxContent>
                    <w:p w14:paraId="2BFD1F78" w14:textId="6417797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1280" behindDoc="0" locked="0" layoutInCell="1" allowOverlap="1" wp14:anchorId="78516CF6" wp14:editId="23D9D9F3">
                <wp:simplePos x="0" y="0"/>
                <wp:positionH relativeFrom="column">
                  <wp:posOffset>1625600</wp:posOffset>
                </wp:positionH>
                <wp:positionV relativeFrom="paragraph">
                  <wp:posOffset>634365</wp:posOffset>
                </wp:positionV>
                <wp:extent cx="1442134" cy="562980"/>
                <wp:effectExtent l="0" t="0" r="0" b="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134" cy="56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40E775" w14:textId="77777777" w:rsidR="001641AE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172.16.20.19/24</w:t>
                            </w:r>
                          </w:p>
                          <w:p w14:paraId="54FC12AC" w14:textId="77777777" w:rsidR="001641AE" w:rsidRDefault="001641AE" w:rsidP="0034703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6CF6" id="_x0000_s1563" type="#_x0000_t202" style="position:absolute;margin-left:128pt;margin-top:49.95pt;width:113.55pt;height:44.35pt;z-index:25232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" filled="f" stroked="f">
                <v:stroke dashstyle="dash"/>
                <v:textbox>
                  <w:txbxContent>
                    <w:p w14:paraId="0040E775" w14:textId="77777777" w:rsidR="001641AE" w:rsidRDefault="001641AE" w:rsidP="0034703D">
                      <w:pPr>
                        <w:spacing w:after="0"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172.16.20.19/24</w:t>
                      </w:r>
                    </w:p>
                    <w:p w14:paraId="54FC12AC" w14:textId="77777777" w:rsidR="001641AE" w:rsidRDefault="001641AE" w:rsidP="0034703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9472" behindDoc="0" locked="0" layoutInCell="1" allowOverlap="1" wp14:anchorId="5AB719E9" wp14:editId="56438854">
                <wp:simplePos x="0" y="0"/>
                <wp:positionH relativeFrom="column">
                  <wp:posOffset>1803400</wp:posOffset>
                </wp:positionH>
                <wp:positionV relativeFrom="paragraph">
                  <wp:posOffset>459740</wp:posOffset>
                </wp:positionV>
                <wp:extent cx="678815" cy="436245"/>
                <wp:effectExtent l="0" t="0" r="0" b="1905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9E485F" w14:textId="0BD3F3AE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19E9" id="_x0000_s1564" type="#_x0000_t202" style="position:absolute;margin-left:142pt;margin-top:36.2pt;width:53.45pt;height:34.35pt;z-index:25232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FttrA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" filled="f" stroked="f">
                <v:stroke dashstyle="dash"/>
                <v:textbox>
                  <w:txbxContent>
                    <w:p w14:paraId="659E485F" w14:textId="0BD3F3AE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7424" behindDoc="0" locked="0" layoutInCell="1" allowOverlap="1" wp14:anchorId="46ED4CBD" wp14:editId="495219A3">
                <wp:simplePos x="0" y="0"/>
                <wp:positionH relativeFrom="column">
                  <wp:posOffset>755650</wp:posOffset>
                </wp:positionH>
                <wp:positionV relativeFrom="paragraph">
                  <wp:posOffset>456565</wp:posOffset>
                </wp:positionV>
                <wp:extent cx="678815" cy="436245"/>
                <wp:effectExtent l="0" t="0" r="0" b="1905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D97EA3" w14:textId="77777777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D4CBD" id="_x0000_s1565" type="#_x0000_t202" style="position:absolute;margin-left:59.5pt;margin-top:35.95pt;width:53.45pt;height:34.35pt;z-index:25232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3lWqw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" filled="f" stroked="f">
                <v:stroke dashstyle="dash"/>
                <v:textbox>
                  <w:txbxContent>
                    <w:p w14:paraId="56D97EA3" w14:textId="77777777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19232" behindDoc="0" locked="0" layoutInCell="1" allowOverlap="1" wp14:anchorId="70CBDCF7" wp14:editId="018B51E7">
                <wp:simplePos x="0" y="0"/>
                <wp:positionH relativeFrom="column">
                  <wp:posOffset>269775</wp:posOffset>
                </wp:positionH>
                <wp:positionV relativeFrom="paragraph">
                  <wp:posOffset>653415</wp:posOffset>
                </wp:positionV>
                <wp:extent cx="1480709" cy="582492"/>
                <wp:effectExtent l="0" t="0" r="0" b="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709" cy="582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C688810" w14:textId="77777777" w:rsidR="001641AE" w:rsidRPr="006A0AA5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172.16.10.18/24</w:t>
                            </w:r>
                          </w:p>
                          <w:p w14:paraId="213893CC" w14:textId="77777777" w:rsidR="001641AE" w:rsidRPr="006A0AA5" w:rsidRDefault="001641AE" w:rsidP="0034703D">
                            <w:pPr>
                              <w:spacing w:after="0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BDCF7" id="_x0000_s1566" type="#_x0000_t202" style="position:absolute;margin-left:21.25pt;margin-top:51.45pt;width:116.6pt;height:45.85pt;z-index:25231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" filled="f" stroked="f">
                <v:stroke dashstyle="dash"/>
                <v:textbox>
                  <w:txbxContent>
                    <w:p w14:paraId="0C688810" w14:textId="77777777" w:rsidR="001641AE" w:rsidRPr="006A0AA5" w:rsidRDefault="001641AE" w:rsidP="0034703D">
                      <w:pPr>
                        <w:spacing w:after="0" w:line="256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172.16.10.18/24</w:t>
                      </w:r>
                    </w:p>
                    <w:p w14:paraId="213893CC" w14:textId="77777777" w:rsidR="001641AE" w:rsidRPr="006A0AA5" w:rsidRDefault="001641AE" w:rsidP="0034703D">
                      <w:pPr>
                        <w:spacing w:after="0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67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F6w9K4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lan 4001</w:t>
                      </w:r>
                    </w:p>
                    <w:p w14:paraId="706E7A38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id 4001</w:t>
                      </w:r>
                    </w:p>
                    <w:p w14:paraId="59539906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bridge access 4001</w:t>
                      </w:r>
                    </w:p>
                    <w:p w14:paraId="77225D8F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 xml:space="preserve">:~$ net add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VNI-4001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local-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tunnelip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172.16.100.1</w:t>
                      </w:r>
                    </w:p>
                    <w:p w14:paraId="5962BA12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68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RzGiYy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67862A3A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 xml:space="preserve">vlan 4001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24FD09EC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1641AE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69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">
                <v:textbox>
                  <w:txbxContent>
                    <w:p w14:paraId="7CE0CFE5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0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">
                <v:textbox>
                  <w:txbxContent>
                    <w:p w14:paraId="0F1787B2" w14:textId="7B27F95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1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1D5F7FE2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2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426A23F0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1641AE" w:rsidRPr="005526A3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1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LOXnEC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0992BA33" w14:textId="473C8B6D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2FF259B" w14:textId="7F75D84B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1641AE" w:rsidRPr="005526A3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1641AE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2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v+8y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4BCD0C2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538EFFF4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3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">
                <v:textbox>
                  <w:txbxContent>
                    <w:p w14:paraId="45F4402C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464EADC7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7373A1C5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4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PX5R3i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evp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4001</w:t>
                      </w:r>
                    </w:p>
                    <w:p w14:paraId="22E6F04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tep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p: 172.16.100.1</w:t>
                      </w:r>
                    </w:p>
                    <w:p w14:paraId="171E3F0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-Int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>: VNI-4001</w:t>
                      </w:r>
                    </w:p>
                    <w:p w14:paraId="7E6406A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0E3F0F9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24456B19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5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ryhlxy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r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</w:p>
                    <w:p w14:paraId="51AFA64A" w14:textId="1D3179A3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                  VNI    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F     L3-SVI        State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Rmac</w:t>
                      </w:r>
                      <w:proofErr w:type="spellEnd"/>
                    </w:p>
                    <w:p w14:paraId="5A8B4F21" w14:textId="39C2A25F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A                 4001     VNI-4001     vlan4001      Up   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34718290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6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4ktt0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ping 172.16.20.29</w:t>
                      </w:r>
                    </w:p>
                    <w:p w14:paraId="6E4839D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7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2.9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F6C56F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3.44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529269AF" w14:textId="47BEC914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77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G+3Vs4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traceroute 172.16.20.29</w:t>
                      </w:r>
                    </w:p>
                    <w:p w14:paraId="192C1CE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4C5E9BD8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  172.16.10.252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10.252)  0.58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48D8EF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2  172.16.20.253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53)  2.65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3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2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5B1E62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3  172.16.20.29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9)  3.43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5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5A38E12" w14:textId="52B8CA1E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6F80D" w14:textId="77777777" w:rsidR="00C27BAA" w:rsidRDefault="00C27BAA" w:rsidP="00602602">
      <w:pPr>
        <w:spacing w:after="0" w:line="240" w:lineRule="auto"/>
      </w:pPr>
      <w:r>
        <w:separator/>
      </w:r>
    </w:p>
  </w:endnote>
  <w:endnote w:type="continuationSeparator" w:id="0">
    <w:p w14:paraId="2DC186A9" w14:textId="77777777" w:rsidR="00C27BAA" w:rsidRDefault="00C27BAA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1641AE" w:rsidRDefault="001641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1641AE" w:rsidRDefault="001641AE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1F486" w14:textId="77777777" w:rsidR="00C27BAA" w:rsidRDefault="00C27BAA" w:rsidP="00602602">
      <w:pPr>
        <w:spacing w:after="0" w:line="240" w:lineRule="auto"/>
      </w:pPr>
      <w:r>
        <w:separator/>
      </w:r>
    </w:p>
  </w:footnote>
  <w:footnote w:type="continuationSeparator" w:id="0">
    <w:p w14:paraId="0ADEA399" w14:textId="77777777" w:rsidR="00C27BAA" w:rsidRDefault="00C27BAA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1641AE" w:rsidRDefault="001641AE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1641AE" w:rsidRPr="002E4E3D" w:rsidRDefault="001641AE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55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615655" w:rsidRPr="002E4E3D" w:rsidRDefault="00615655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1641AE" w:rsidRPr="00B012F8" w:rsidRDefault="001641AE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56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615655" w:rsidRPr="00B012F8" w:rsidRDefault="00615655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1641AE" w:rsidRPr="00E438DF" w:rsidRDefault="001641AE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57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615655" w:rsidRPr="00E438DF" w:rsidRDefault="00615655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1641AE" w:rsidRPr="00F868E1" w:rsidRDefault="001641AE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58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" filled="f" stroked="f">
              <v:textbox style="mso-fit-shape-to-text:t">
                <w:txbxContent>
                  <w:p w14:paraId="79FB5544" w14:textId="6079E3CE" w:rsidR="00615655" w:rsidRPr="00F868E1" w:rsidRDefault="00615655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5B3F"/>
    <w:rsid w:val="00167AA2"/>
    <w:rsid w:val="00167D61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09A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087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A2CCDD335CB41AB271AF52566633D" ma:contentTypeVersion="15" ma:contentTypeDescription="Create a new document." ma:contentTypeScope="" ma:versionID="a0a2423e062afac0788a1675b293798f">
  <xsd:schema xmlns:xsd="http://www.w3.org/2001/XMLSchema" xmlns:xs="http://www.w3.org/2001/XMLSchema" xmlns:p="http://schemas.microsoft.com/office/2006/metadata/properties" xmlns:ns3="6a873384-d026-458f-8b1b-2405f44ca263" xmlns:ns4="fae7c5ef-168a-4d51-be12-c86b4eeafb6c" targetNamespace="http://schemas.microsoft.com/office/2006/metadata/properties" ma:root="true" ma:fieldsID="8d0dc8611149273a6e6471556959ed7e" ns3:_="" ns4:_="">
    <xsd:import namespace="6a873384-d026-458f-8b1b-2405f44ca263"/>
    <xsd:import namespace="fae7c5ef-168a-4d51-be12-c86b4eeafb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3384-d026-458f-8b1b-2405f44ca2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7c5ef-168a-4d51-be12-c86b4eeaf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igrationWizId" ma:index="16" nillable="true" ma:displayName="MigrationWizId" ma:internalName="MigrationWizId">
      <xsd:simpleType>
        <xsd:restriction base="dms:Text"/>
      </xsd:simpleType>
    </xsd:element>
    <xsd:element name="MigrationWizIdPermissions" ma:index="17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8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9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0" nillable="true" ma:displayName="MigrationWizIdSecurityGroups" ma:internalName="MigrationWizIdSecurityGroups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ae7c5ef-168a-4d51-be12-c86b4eeafb6c" xsi:nil="true"/>
    <MigrationWizIdDocumentLibraryPermissions xmlns="fae7c5ef-168a-4d51-be12-c86b4eeafb6c" xsi:nil="true"/>
    <MigrationWizIdPermissions xmlns="fae7c5ef-168a-4d51-be12-c86b4eeafb6c" xsi:nil="true"/>
    <MigrationWizId xmlns="fae7c5ef-168a-4d51-be12-c86b4eeafb6c" xsi:nil="true"/>
    <MigrationWizIdSecurityGroups xmlns="fae7c5ef-168a-4d51-be12-c86b4eeafb6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A9875E-B6B5-4FA7-A060-CD0321AD5B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20C869-8BE9-4802-AB62-65AEEA541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3384-d026-458f-8b1b-2405f44ca263"/>
    <ds:schemaRef ds:uri="fae7c5ef-168a-4d51-be12-c86b4eeaf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4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1</Pages>
  <Words>4133</Words>
  <Characters>23562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11</cp:revision>
  <cp:lastPrinted>2018-04-16T14:11:00Z</cp:lastPrinted>
  <dcterms:created xsi:type="dcterms:W3CDTF">2021-01-12T10:34:00Z</dcterms:created>
  <dcterms:modified xsi:type="dcterms:W3CDTF">2021-02-25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448A2CCDD335CB41AB271AF52566633D</vt:lpwstr>
  </property>
</Properties>
</file>